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9C8C7" w14:textId="6171CE15" w:rsidR="0042209B" w:rsidRDefault="00B66151" w:rsidP="0042209B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E209D7C" w14:textId="01FDAED7" w:rsidR="00092D0C" w:rsidRDefault="00092D0C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>
        <w:rPr>
          <w:b/>
          <w:sz w:val="24"/>
          <w:szCs w:val="24"/>
        </w:rPr>
        <w:t xml:space="preserve">Board of </w:t>
      </w:r>
      <w:r w:rsidRPr="008575D3">
        <w:rPr>
          <w:b/>
          <w:sz w:val="24"/>
          <w:szCs w:val="24"/>
        </w:rPr>
        <w:t xml:space="preserve">Real Estate </w:t>
      </w:r>
      <w:r>
        <w:rPr>
          <w:b/>
          <w:sz w:val="24"/>
          <w:szCs w:val="24"/>
        </w:rPr>
        <w:t>Appraisers</w:t>
      </w:r>
    </w:p>
    <w:p w14:paraId="1E1362FA" w14:textId="77777777" w:rsidR="002715FA" w:rsidRPr="004914C7" w:rsidRDefault="002715FA" w:rsidP="002715FA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4914C7">
        <w:rPr>
          <w:rFonts w:ascii="Times New Roman" w:eastAsia="Times New Roman" w:hAnsi="Times New Roman" w:cs="Times New Roman"/>
          <w:b/>
          <w:color w:val="000000"/>
        </w:rPr>
        <w:t xml:space="preserve">Call: </w:t>
      </w:r>
      <w:r w:rsidRPr="00563662">
        <w:rPr>
          <w:rFonts w:ascii="Times New Roman" w:eastAsia="Times New Roman" w:hAnsi="Times New Roman" w:cs="Times New Roman"/>
          <w:b/>
          <w:color w:val="000000"/>
        </w:rPr>
        <w:t>1-650-479-3208</w:t>
      </w:r>
    </w:p>
    <w:p w14:paraId="68C8C51E" w14:textId="1CF105D9" w:rsidR="002715FA" w:rsidRDefault="002715FA" w:rsidP="002715FA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4914C7">
        <w:rPr>
          <w:rFonts w:ascii="Times New Roman" w:eastAsia="Times New Roman" w:hAnsi="Times New Roman" w:cs="Times New Roman"/>
          <w:b/>
          <w:color w:val="000000"/>
        </w:rPr>
        <w:t xml:space="preserve">Access code: </w:t>
      </w:r>
      <w:r w:rsidR="008A0B6B" w:rsidRPr="008A0B6B">
        <w:rPr>
          <w:rFonts w:ascii="Times New Roman" w:eastAsia="Times New Roman" w:hAnsi="Times New Roman" w:cs="Times New Roman"/>
          <w:b/>
          <w:color w:val="000000"/>
        </w:rPr>
        <w:t>2316 128 2839</w:t>
      </w:r>
    </w:p>
    <w:p w14:paraId="793F07DB" w14:textId="16FEF14B" w:rsidR="002715FA" w:rsidRPr="008575D3" w:rsidRDefault="002715FA" w:rsidP="002715FA">
      <w:pPr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P</w:t>
      </w:r>
      <w:r w:rsidRPr="00A172C8">
        <w:rPr>
          <w:rFonts w:ascii="Times New Roman" w:hAnsi="Times New Roman"/>
          <w:b/>
          <w:color w:val="000000"/>
        </w:rPr>
        <w:t>assword: Appraisers</w:t>
      </w:r>
      <w:r>
        <w:rPr>
          <w:rFonts w:ascii="Times New Roman" w:hAnsi="Times New Roman"/>
          <w:b/>
          <w:color w:val="000000"/>
        </w:rPr>
        <w:t xml:space="preserve"> </w:t>
      </w:r>
      <w:r w:rsidRPr="002715FA">
        <w:rPr>
          <w:rFonts w:ascii="Times New Roman" w:hAnsi="Times New Roman"/>
          <w:b/>
          <w:color w:val="000000"/>
        </w:rPr>
        <w:t>(27772473 from phones &amp; video systems)</w:t>
      </w:r>
    </w:p>
    <w:p w14:paraId="60D147D9" w14:textId="20D78BEE" w:rsidR="00092D0C" w:rsidRPr="008575D3" w:rsidRDefault="00092D0C" w:rsidP="00092D0C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14:paraId="57BE300A" w14:textId="081FF957" w:rsidR="00092D0C" w:rsidRPr="008575D3" w:rsidRDefault="00834E48" w:rsidP="00092D0C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4532746B" wp14:editId="5B9A66E1">
                <wp:simplePos x="0" y="0"/>
                <wp:positionH relativeFrom="margin">
                  <wp:posOffset>4669221</wp:posOffset>
                </wp:positionH>
                <wp:positionV relativeFrom="page">
                  <wp:posOffset>2511972</wp:posOffset>
                </wp:positionV>
                <wp:extent cx="1177158" cy="998220"/>
                <wp:effectExtent l="0" t="0" r="23495" b="114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158" cy="9982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27E239" w14:textId="37FE2BF3" w:rsidR="00834E48" w:rsidRPr="00834E48" w:rsidRDefault="00834E48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14:paraId="1FA92BB3" w14:textId="683DA320" w:rsid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mora Papas</w:t>
                            </w:r>
                          </w:p>
                          <w:p w14:paraId="118A33DB" w14:textId="57DFB52C" w:rsidR="002715FA" w:rsidRDefault="002715FA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drew Sullivan</w:t>
                            </w:r>
                          </w:p>
                          <w:p w14:paraId="4F36CF70" w14:textId="62207089" w:rsidR="003C6484" w:rsidRPr="00834E48" w:rsidRDefault="003C6484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iara Pesante</w:t>
                            </w:r>
                          </w:p>
                          <w:p w14:paraId="79D513E7" w14:textId="42F001FC" w:rsid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ot Wilson</w:t>
                            </w:r>
                          </w:p>
                          <w:p w14:paraId="0C88EB41" w14:textId="6FB8802B" w:rsidR="00D96BB7" w:rsidRPr="00834E48" w:rsidRDefault="00D96BB7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tin Skolni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3274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7.65pt;margin-top:197.8pt;width:92.7pt;height:78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" fillcolor="#c6d9f1 [671]">
                <v:textbox>
                  <w:txbxContent>
                    <w:p w14:paraId="6627E239" w14:textId="37FE2BF3" w:rsidR="00834E48" w:rsidRPr="00834E48" w:rsidRDefault="00834E48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14:paraId="1FA92BB3" w14:textId="683DA320" w:rsid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ora Papas</w:t>
                      </w:r>
                    </w:p>
                    <w:p w14:paraId="118A33DB" w14:textId="57DFB52C" w:rsidR="002715FA" w:rsidRDefault="002715FA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ndrew Sullivan</w:t>
                      </w:r>
                    </w:p>
                    <w:p w14:paraId="4F36CF70" w14:textId="62207089" w:rsidR="003C6484" w:rsidRPr="00834E48" w:rsidRDefault="003C6484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Kiara Pesante</w:t>
                      </w:r>
                    </w:p>
                    <w:p w14:paraId="79D513E7" w14:textId="42F001FC" w:rsid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ot Wilson</w:t>
                      </w:r>
                    </w:p>
                    <w:p w14:paraId="0C88EB41" w14:textId="6FB8802B" w:rsidR="00D96BB7" w:rsidRPr="00834E48" w:rsidRDefault="00D96BB7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tin Skolnik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092D0C" w:rsidRPr="008575D3">
        <w:rPr>
          <w:rFonts w:ascii="Times New Roman" w:hAnsi="Times New Roman"/>
          <w:b/>
        </w:rPr>
        <w:t>AGENDA</w:t>
      </w:r>
    </w:p>
    <w:p w14:paraId="2F9C69A1" w14:textId="24910299" w:rsidR="00092D0C" w:rsidRPr="00794F02" w:rsidRDefault="008A0B6B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December 15</w:t>
      </w:r>
      <w:r w:rsidR="00F11678">
        <w:rPr>
          <w:rFonts w:ascii="Times New Roman" w:hAnsi="Times New Roman"/>
          <w:b/>
        </w:rPr>
        <w:t>, 20</w:t>
      </w:r>
      <w:r w:rsidR="002715FA">
        <w:rPr>
          <w:rFonts w:ascii="Times New Roman" w:hAnsi="Times New Roman"/>
          <w:b/>
        </w:rPr>
        <w:t>21</w:t>
      </w:r>
    </w:p>
    <w:p w14:paraId="1E8D0D32" w14:textId="77777777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00</w:t>
      </w:r>
      <w:r w:rsidRPr="008575D3">
        <w:rPr>
          <w:rFonts w:ascii="Times New Roman" w:hAnsi="Times New Roman"/>
          <w:b/>
        </w:rPr>
        <w:t xml:space="preserve"> A.M.</w:t>
      </w:r>
    </w:p>
    <w:p w14:paraId="47DF1049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5380A72C" w14:textId="77777777" w:rsidR="00092D0C" w:rsidRPr="003B0013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Call to Order – </w:t>
      </w:r>
      <w:r>
        <w:rPr>
          <w:rFonts w:ascii="Times New Roman" w:hAnsi="Times New Roman"/>
          <w:sz w:val="22"/>
          <w:szCs w:val="22"/>
        </w:rPr>
        <w:t>10:00</w:t>
      </w:r>
      <w:r w:rsidRPr="003B0013">
        <w:rPr>
          <w:rFonts w:ascii="Times New Roman" w:hAnsi="Times New Roman"/>
          <w:sz w:val="22"/>
          <w:szCs w:val="22"/>
        </w:rPr>
        <w:t xml:space="preserve"> a.m.</w:t>
      </w:r>
    </w:p>
    <w:p w14:paraId="099A16FC" w14:textId="77777777" w:rsidR="00092D0C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14:paraId="115D33FC" w14:textId="696E5D33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14:paraId="29EB2B97" w14:textId="30637069" w:rsidR="005E544E" w:rsidRDefault="005E544E" w:rsidP="00113E74">
      <w:pPr>
        <w:ind w:left="1440"/>
        <w:rPr>
          <w:rFonts w:ascii="Times New Roman" w:hAnsi="Times New Roman"/>
          <w:sz w:val="22"/>
          <w:szCs w:val="22"/>
        </w:rPr>
      </w:pPr>
    </w:p>
    <w:p w14:paraId="77BB9F88" w14:textId="1F05B6AF" w:rsidR="00092D0C" w:rsidRPr="003B0013" w:rsidRDefault="00092D0C" w:rsidP="00856E6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Minutes – Draft, </w:t>
      </w:r>
      <w:r w:rsidR="00655D0F">
        <w:rPr>
          <w:rFonts w:ascii="Times New Roman" w:hAnsi="Times New Roman"/>
          <w:sz w:val="22"/>
          <w:szCs w:val="22"/>
        </w:rPr>
        <w:t>November 17</w:t>
      </w:r>
      <w:r w:rsidR="002715FA">
        <w:rPr>
          <w:rFonts w:ascii="Times New Roman" w:hAnsi="Times New Roman"/>
          <w:sz w:val="22"/>
          <w:szCs w:val="22"/>
        </w:rPr>
        <w:t>, 2021</w:t>
      </w:r>
    </w:p>
    <w:p w14:paraId="73E40D01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0ED3CF16" w14:textId="73651AB0" w:rsidR="00092D0C" w:rsidRPr="003B0013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14:paraId="6EBC2BDF" w14:textId="793450E3" w:rsidR="00092D0C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Applications for Licensure</w:t>
      </w:r>
    </w:p>
    <w:p w14:paraId="671011E5" w14:textId="148F1F2E" w:rsidR="002715FA" w:rsidRPr="005C5B10" w:rsidRDefault="002715FA" w:rsidP="002715FA">
      <w:pPr>
        <w:pStyle w:val="ListParagraph"/>
        <w:numPr>
          <w:ilvl w:val="2"/>
          <w:numId w:val="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echnical applications</w:t>
      </w:r>
    </w:p>
    <w:p w14:paraId="43EC02A5" w14:textId="04C5EE3F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Complaint(s)</w:t>
      </w:r>
    </w:p>
    <w:p w14:paraId="502E5EDD" w14:textId="3851AB72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Education Report</w:t>
      </w:r>
      <w:r w:rsidR="00D313E4" w:rsidRPr="005C5B10">
        <w:rPr>
          <w:rFonts w:ascii="Times New Roman" w:hAnsi="Times New Roman"/>
          <w:sz w:val="22"/>
          <w:szCs w:val="22"/>
        </w:rPr>
        <w:t xml:space="preserve"> </w:t>
      </w:r>
    </w:p>
    <w:p w14:paraId="7FA86EBC" w14:textId="77777777" w:rsidR="00092D0C" w:rsidRPr="003B0013" w:rsidRDefault="00092D0C" w:rsidP="00092D0C">
      <w:pPr>
        <w:ind w:left="1080"/>
        <w:rPr>
          <w:rFonts w:ascii="Times New Roman" w:hAnsi="Times New Roman"/>
          <w:sz w:val="22"/>
          <w:szCs w:val="22"/>
        </w:rPr>
      </w:pPr>
    </w:p>
    <w:p w14:paraId="7BAD171B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14:paraId="3A5C6DE8" w14:textId="6A140F44" w:rsidR="00092D0C" w:rsidRDefault="007A4A9F" w:rsidP="00092D0C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06F123F1" w14:textId="77777777" w:rsidR="00092D0C" w:rsidRDefault="00092D0C" w:rsidP="00092D0C">
      <w:pPr>
        <w:ind w:left="360"/>
        <w:rPr>
          <w:rFonts w:ascii="Times New Roman" w:hAnsi="Times New Roman"/>
          <w:sz w:val="22"/>
          <w:szCs w:val="22"/>
        </w:rPr>
      </w:pPr>
    </w:p>
    <w:p w14:paraId="6BFC930A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0DAE5879" w14:textId="5BF8BBAB" w:rsidR="005D2AD0" w:rsidRPr="007A4A9F" w:rsidRDefault="0031377D" w:rsidP="00EF38D1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53A1D334" w14:textId="5B62D952" w:rsidR="00092D0C" w:rsidRDefault="00542C84" w:rsidP="00092D0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14:paraId="02305360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14:paraId="04193F75" w14:textId="7587DF50" w:rsidR="00A82E26" w:rsidRPr="00576A68" w:rsidRDefault="00655D0F" w:rsidP="000764B8">
      <w:pPr>
        <w:pStyle w:val="ListParagraph"/>
        <w:numPr>
          <w:ilvl w:val="1"/>
          <w:numId w:val="6"/>
        </w:numPr>
        <w:rPr>
          <w:rFonts w:ascii="Times New Roman" w:eastAsiaTheme="minorEastAsia" w:hAnsi="Times New Roman" w:cstheme="minorBidi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22 Meeting Dates</w:t>
      </w:r>
    </w:p>
    <w:p w14:paraId="788EF699" w14:textId="3BB2134F" w:rsidR="00576A68" w:rsidRPr="004F7284" w:rsidRDefault="00576A68" w:rsidP="000764B8">
      <w:pPr>
        <w:pStyle w:val="ListParagraph"/>
        <w:numPr>
          <w:ilvl w:val="1"/>
          <w:numId w:val="6"/>
        </w:numPr>
        <w:rPr>
          <w:rFonts w:ascii="Times New Roman" w:eastAsiaTheme="minorEastAsia" w:hAnsi="Times New Roman" w:cstheme="minorBidi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newal Process</w:t>
      </w:r>
    </w:p>
    <w:p w14:paraId="399B9D75" w14:textId="0736453C" w:rsidR="004F7284" w:rsidRDefault="004F7284" w:rsidP="000764B8">
      <w:pPr>
        <w:pStyle w:val="ListParagraph"/>
        <w:numPr>
          <w:ilvl w:val="1"/>
          <w:numId w:val="6"/>
        </w:numPr>
        <w:rPr>
          <w:rFonts w:ascii="Times New Roman" w:eastAsiaTheme="minorEastAsia" w:hAnsi="Times New Roman" w:cstheme="minorBidi"/>
          <w:sz w:val="22"/>
          <w:szCs w:val="22"/>
        </w:rPr>
      </w:pPr>
      <w:r w:rsidRPr="004F7284">
        <w:rPr>
          <w:rFonts w:ascii="Times New Roman" w:eastAsiaTheme="minorEastAsia" w:hAnsi="Times New Roman" w:cstheme="minorBidi"/>
          <w:sz w:val="22"/>
          <w:szCs w:val="22"/>
        </w:rPr>
        <w:t>AMC Forum</w:t>
      </w:r>
    </w:p>
    <w:p w14:paraId="480AC592" w14:textId="33C04905" w:rsidR="00E63812" w:rsidRPr="000764B8" w:rsidRDefault="00E63812" w:rsidP="000764B8">
      <w:pPr>
        <w:pStyle w:val="ListParagraph"/>
        <w:numPr>
          <w:ilvl w:val="1"/>
          <w:numId w:val="6"/>
        </w:numPr>
        <w:rPr>
          <w:rFonts w:ascii="Times New Roman" w:eastAsiaTheme="minorEastAsia" w:hAnsi="Times New Roman" w:cstheme="minorBidi"/>
          <w:sz w:val="22"/>
          <w:szCs w:val="22"/>
        </w:rPr>
      </w:pPr>
      <w:r>
        <w:rPr>
          <w:rFonts w:ascii="Times New Roman" w:eastAsiaTheme="minorEastAsia" w:hAnsi="Times New Roman" w:cstheme="minorBidi"/>
          <w:sz w:val="22"/>
          <w:szCs w:val="22"/>
        </w:rPr>
        <w:t>USPAP Report</w:t>
      </w:r>
    </w:p>
    <w:p w14:paraId="4D3C428C" w14:textId="77777777" w:rsidR="00092D0C" w:rsidRPr="00656E88" w:rsidRDefault="00092D0C" w:rsidP="00656E88">
      <w:pPr>
        <w:rPr>
          <w:sz w:val="22"/>
          <w:szCs w:val="22"/>
        </w:rPr>
      </w:pPr>
    </w:p>
    <w:p w14:paraId="08225D98" w14:textId="77777777" w:rsidR="002715FA" w:rsidRPr="00550588" w:rsidRDefault="002715FA" w:rsidP="002715FA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550588">
        <w:rPr>
          <w:rFonts w:ascii="Times New Roman" w:hAnsi="Times New Roman"/>
          <w:color w:val="000000"/>
          <w:sz w:val="22"/>
          <w:szCs w:val="22"/>
        </w:rPr>
        <w:t xml:space="preserve">Executive Session {Closed to the Public} – </w:t>
      </w:r>
      <w:r w:rsidRPr="00550588">
        <w:rPr>
          <w:rFonts w:ascii="Times New Roman" w:hAnsi="Times New Roman"/>
          <w:sz w:val="22"/>
          <w:szCs w:val="22"/>
        </w:rPr>
        <w:t xml:space="preserve">to 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consult with an attorney pursuant to D.C. Official Code § 2-575(b) (4) (A); D.C. Official Code § 2-575(b) (9) to </w:t>
      </w:r>
      <w:r w:rsidRPr="0055058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00550588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14:paraId="5E49A6AA" w14:textId="77777777" w:rsidR="002715FA" w:rsidRDefault="002715FA" w:rsidP="002715FA">
      <w:pPr>
        <w:ind w:left="720"/>
        <w:rPr>
          <w:rFonts w:ascii="Times New Roman" w:hAnsi="Times New Roman"/>
          <w:sz w:val="22"/>
          <w:szCs w:val="22"/>
        </w:rPr>
      </w:pPr>
    </w:p>
    <w:p w14:paraId="1BD1D9F1" w14:textId="296D39A8" w:rsidR="00092D0C" w:rsidRPr="00B32051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 xml:space="preserve">Adjourn   </w:t>
      </w:r>
    </w:p>
    <w:p w14:paraId="3894C4F9" w14:textId="3D39052F" w:rsidR="00282A62" w:rsidRDefault="00282A62" w:rsidP="00113E74">
      <w:pPr>
        <w:rPr>
          <w:rFonts w:ascii="Times New Roman" w:hAnsi="Times New Roman"/>
          <w:sz w:val="20"/>
          <w:szCs w:val="20"/>
        </w:rPr>
      </w:pPr>
    </w:p>
    <w:p w14:paraId="4F88ACFF" w14:textId="77777777" w:rsidR="002715FA" w:rsidRDefault="002715FA" w:rsidP="00113E74">
      <w:pPr>
        <w:rPr>
          <w:rFonts w:ascii="Times New Roman" w:hAnsi="Times New Roman"/>
          <w:sz w:val="20"/>
          <w:szCs w:val="20"/>
        </w:rPr>
      </w:pPr>
    </w:p>
    <w:p w14:paraId="4DCFCC33" w14:textId="19EC4DAA" w:rsidR="007A1188" w:rsidRPr="00C86973" w:rsidRDefault="00092D0C" w:rsidP="00113E74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Wednesday, </w:t>
      </w:r>
      <w:r w:rsidR="00EC6E44">
        <w:rPr>
          <w:rFonts w:ascii="Times New Roman" w:hAnsi="Times New Roman"/>
          <w:sz w:val="20"/>
          <w:szCs w:val="20"/>
        </w:rPr>
        <w:t>January 19</w:t>
      </w:r>
      <w:r w:rsidR="004A7A5C">
        <w:rPr>
          <w:rFonts w:ascii="Times New Roman" w:hAnsi="Times New Roman"/>
          <w:sz w:val="20"/>
          <w:szCs w:val="20"/>
        </w:rPr>
        <w:t>,</w:t>
      </w:r>
      <w:r w:rsidR="002715FA">
        <w:rPr>
          <w:rFonts w:ascii="Times New Roman" w:hAnsi="Times New Roman"/>
          <w:sz w:val="20"/>
          <w:szCs w:val="20"/>
        </w:rPr>
        <w:t xml:space="preserve"> 202</w:t>
      </w:r>
      <w:r w:rsidR="00EC6E44">
        <w:rPr>
          <w:rFonts w:ascii="Times New Roman" w:hAnsi="Times New Roman"/>
          <w:sz w:val="20"/>
          <w:szCs w:val="20"/>
        </w:rPr>
        <w:t>2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2715FA">
        <w:rPr>
          <w:rFonts w:ascii="Times New Roman" w:hAnsi="Times New Roman"/>
          <w:sz w:val="20"/>
          <w:szCs w:val="20"/>
        </w:rPr>
        <w:t>Virtual Webex meeting</w:t>
      </w:r>
      <w:r w:rsidRPr="00C86973">
        <w:rPr>
          <w:rFonts w:ascii="Times New Roman" w:hAnsi="Times New Roman"/>
          <w:sz w:val="20"/>
          <w:szCs w:val="20"/>
        </w:rPr>
        <w:t>.</w:t>
      </w:r>
      <w:r w:rsidRPr="00C86973">
        <w:rPr>
          <w:sz w:val="20"/>
          <w:szCs w:val="20"/>
        </w:rPr>
        <w:br/>
      </w:r>
    </w:p>
    <w:sectPr w:rsidR="007A1188" w:rsidRPr="00C86973" w:rsidSect="000D077F">
      <w:headerReference w:type="default" r:id="rId8"/>
      <w:footerReference w:type="default" r:id="rId9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872CD0" w14:textId="77777777" w:rsidR="00F023EC" w:rsidRDefault="00F023EC" w:rsidP="00BE55D9">
      <w:r>
        <w:separator/>
      </w:r>
    </w:p>
  </w:endnote>
  <w:endnote w:type="continuationSeparator" w:id="0">
    <w:p w14:paraId="3A1F61F8" w14:textId="77777777" w:rsidR="00F023EC" w:rsidRDefault="00F023EC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BCA80" w14:textId="2C3D4850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A8AFF8" w14:textId="77777777" w:rsidR="00F023EC" w:rsidRDefault="00F023EC" w:rsidP="00BE55D9">
      <w:r>
        <w:separator/>
      </w:r>
    </w:p>
  </w:footnote>
  <w:footnote w:type="continuationSeparator" w:id="0">
    <w:p w14:paraId="46775DB5" w14:textId="77777777" w:rsidR="00F023EC" w:rsidRDefault="00F023EC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606A8" w14:textId="45474E18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52A5"/>
    <w:rsid w:val="000258D1"/>
    <w:rsid w:val="00050732"/>
    <w:rsid w:val="000716CE"/>
    <w:rsid w:val="000764B8"/>
    <w:rsid w:val="000778F0"/>
    <w:rsid w:val="00092D0C"/>
    <w:rsid w:val="00095898"/>
    <w:rsid w:val="000D077F"/>
    <w:rsid w:val="000E4E40"/>
    <w:rsid w:val="00103C13"/>
    <w:rsid w:val="001107E8"/>
    <w:rsid w:val="00113E74"/>
    <w:rsid w:val="00134A4F"/>
    <w:rsid w:val="001456E9"/>
    <w:rsid w:val="00172C7A"/>
    <w:rsid w:val="00173A0F"/>
    <w:rsid w:val="00181156"/>
    <w:rsid w:val="00190452"/>
    <w:rsid w:val="00194AC2"/>
    <w:rsid w:val="00195CC6"/>
    <w:rsid w:val="001D7EB0"/>
    <w:rsid w:val="002175EC"/>
    <w:rsid w:val="002176B5"/>
    <w:rsid w:val="002202F8"/>
    <w:rsid w:val="00242E99"/>
    <w:rsid w:val="00247FAD"/>
    <w:rsid w:val="00254103"/>
    <w:rsid w:val="002715FA"/>
    <w:rsid w:val="00282A62"/>
    <w:rsid w:val="002A466F"/>
    <w:rsid w:val="002A584C"/>
    <w:rsid w:val="002B23C8"/>
    <w:rsid w:val="002B50C0"/>
    <w:rsid w:val="002C7929"/>
    <w:rsid w:val="002E1F6E"/>
    <w:rsid w:val="002F2491"/>
    <w:rsid w:val="002F2D71"/>
    <w:rsid w:val="0031377D"/>
    <w:rsid w:val="003359D0"/>
    <w:rsid w:val="00370936"/>
    <w:rsid w:val="003B0D7F"/>
    <w:rsid w:val="003C6484"/>
    <w:rsid w:val="003D1036"/>
    <w:rsid w:val="003F1291"/>
    <w:rsid w:val="003F6EE8"/>
    <w:rsid w:val="00406E2B"/>
    <w:rsid w:val="00407829"/>
    <w:rsid w:val="004153D6"/>
    <w:rsid w:val="0042209B"/>
    <w:rsid w:val="004242FD"/>
    <w:rsid w:val="004466AF"/>
    <w:rsid w:val="00470B90"/>
    <w:rsid w:val="00471875"/>
    <w:rsid w:val="004A55E0"/>
    <w:rsid w:val="004A7A5C"/>
    <w:rsid w:val="004F07CF"/>
    <w:rsid w:val="004F7284"/>
    <w:rsid w:val="0050372B"/>
    <w:rsid w:val="00515504"/>
    <w:rsid w:val="00524D1A"/>
    <w:rsid w:val="00542C84"/>
    <w:rsid w:val="00550588"/>
    <w:rsid w:val="005646CB"/>
    <w:rsid w:val="00576A68"/>
    <w:rsid w:val="00586C4D"/>
    <w:rsid w:val="005B67CE"/>
    <w:rsid w:val="005B7A7A"/>
    <w:rsid w:val="005C585B"/>
    <w:rsid w:val="005C5B10"/>
    <w:rsid w:val="005D2AD0"/>
    <w:rsid w:val="005E07B4"/>
    <w:rsid w:val="005E4D5D"/>
    <w:rsid w:val="005E544E"/>
    <w:rsid w:val="00627C5D"/>
    <w:rsid w:val="00636313"/>
    <w:rsid w:val="0064676C"/>
    <w:rsid w:val="00655D0F"/>
    <w:rsid w:val="00656E88"/>
    <w:rsid w:val="00660203"/>
    <w:rsid w:val="00675F7C"/>
    <w:rsid w:val="006A12D0"/>
    <w:rsid w:val="006B4842"/>
    <w:rsid w:val="006C0947"/>
    <w:rsid w:val="006E015A"/>
    <w:rsid w:val="006F7B04"/>
    <w:rsid w:val="00730667"/>
    <w:rsid w:val="0074198F"/>
    <w:rsid w:val="00757DB6"/>
    <w:rsid w:val="007676A5"/>
    <w:rsid w:val="00786232"/>
    <w:rsid w:val="007977EC"/>
    <w:rsid w:val="007A1188"/>
    <w:rsid w:val="007A29DA"/>
    <w:rsid w:val="007A4A9F"/>
    <w:rsid w:val="007C27DA"/>
    <w:rsid w:val="008251D5"/>
    <w:rsid w:val="00827362"/>
    <w:rsid w:val="00834E48"/>
    <w:rsid w:val="0085291F"/>
    <w:rsid w:val="00856E60"/>
    <w:rsid w:val="00864487"/>
    <w:rsid w:val="0087439A"/>
    <w:rsid w:val="008A0B6B"/>
    <w:rsid w:val="008A1BD9"/>
    <w:rsid w:val="008C4C3C"/>
    <w:rsid w:val="008D31D3"/>
    <w:rsid w:val="008E204A"/>
    <w:rsid w:val="008E5488"/>
    <w:rsid w:val="008E6629"/>
    <w:rsid w:val="00920FB4"/>
    <w:rsid w:val="009375FA"/>
    <w:rsid w:val="0097433D"/>
    <w:rsid w:val="00980EEA"/>
    <w:rsid w:val="009827A7"/>
    <w:rsid w:val="009B29BC"/>
    <w:rsid w:val="009B5E1A"/>
    <w:rsid w:val="009C07EF"/>
    <w:rsid w:val="009C0A5D"/>
    <w:rsid w:val="009D172E"/>
    <w:rsid w:val="009D1854"/>
    <w:rsid w:val="009D4546"/>
    <w:rsid w:val="009D5739"/>
    <w:rsid w:val="009E6076"/>
    <w:rsid w:val="00A03319"/>
    <w:rsid w:val="00A23831"/>
    <w:rsid w:val="00A35938"/>
    <w:rsid w:val="00A673EE"/>
    <w:rsid w:val="00A82E26"/>
    <w:rsid w:val="00A93873"/>
    <w:rsid w:val="00AD03C4"/>
    <w:rsid w:val="00B5272A"/>
    <w:rsid w:val="00B533CF"/>
    <w:rsid w:val="00B62C74"/>
    <w:rsid w:val="00B66151"/>
    <w:rsid w:val="00B67AFC"/>
    <w:rsid w:val="00B73004"/>
    <w:rsid w:val="00B80ACA"/>
    <w:rsid w:val="00B97867"/>
    <w:rsid w:val="00BB177A"/>
    <w:rsid w:val="00BB261F"/>
    <w:rsid w:val="00BE55D9"/>
    <w:rsid w:val="00C00C0B"/>
    <w:rsid w:val="00C13E62"/>
    <w:rsid w:val="00C20A48"/>
    <w:rsid w:val="00C25CFA"/>
    <w:rsid w:val="00C56BB0"/>
    <w:rsid w:val="00C652B6"/>
    <w:rsid w:val="00C728FB"/>
    <w:rsid w:val="00C84C46"/>
    <w:rsid w:val="00C86973"/>
    <w:rsid w:val="00C92DB6"/>
    <w:rsid w:val="00CA001B"/>
    <w:rsid w:val="00CA35E3"/>
    <w:rsid w:val="00CA6C75"/>
    <w:rsid w:val="00CB1974"/>
    <w:rsid w:val="00CC1264"/>
    <w:rsid w:val="00CE64AE"/>
    <w:rsid w:val="00CF311E"/>
    <w:rsid w:val="00D1614E"/>
    <w:rsid w:val="00D313E4"/>
    <w:rsid w:val="00D56098"/>
    <w:rsid w:val="00D65815"/>
    <w:rsid w:val="00D92882"/>
    <w:rsid w:val="00D96BB7"/>
    <w:rsid w:val="00DF02E7"/>
    <w:rsid w:val="00DF34D5"/>
    <w:rsid w:val="00DF76C9"/>
    <w:rsid w:val="00E13200"/>
    <w:rsid w:val="00E17236"/>
    <w:rsid w:val="00E274A1"/>
    <w:rsid w:val="00E4469E"/>
    <w:rsid w:val="00E63812"/>
    <w:rsid w:val="00E820A2"/>
    <w:rsid w:val="00EA5DA2"/>
    <w:rsid w:val="00EC6E44"/>
    <w:rsid w:val="00ED6C5A"/>
    <w:rsid w:val="00F023EC"/>
    <w:rsid w:val="00F11678"/>
    <w:rsid w:val="00F31F2D"/>
    <w:rsid w:val="00F41DFA"/>
    <w:rsid w:val="00F47BBD"/>
    <w:rsid w:val="00F50796"/>
    <w:rsid w:val="00F551B0"/>
    <w:rsid w:val="00F81C95"/>
    <w:rsid w:val="00FA37C6"/>
    <w:rsid w:val="00FC0E08"/>
    <w:rsid w:val="00FC34D2"/>
    <w:rsid w:val="00FC5460"/>
    <w:rsid w:val="00FC7F66"/>
    <w:rsid w:val="00FD3438"/>
    <w:rsid w:val="00FF0762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Standard1">
    <w:name w:val="Standard1"/>
    <w:basedOn w:val="Normal"/>
    <w:rsid w:val="000152A5"/>
    <w:pPr>
      <w:spacing w:before="60" w:after="60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A6F07-DF51-44D7-8665-F1860EDAA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8</cp:revision>
  <cp:lastPrinted>2019-12-04T20:07:00Z</cp:lastPrinted>
  <dcterms:created xsi:type="dcterms:W3CDTF">2021-11-22T15:50:00Z</dcterms:created>
  <dcterms:modified xsi:type="dcterms:W3CDTF">2021-12-10T21:55:00Z</dcterms:modified>
</cp:coreProperties>
</file>